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09"/>
        <w:gridCol w:w="3617"/>
        <w:gridCol w:w="1155"/>
        <w:gridCol w:w="620"/>
        <w:gridCol w:w="962"/>
        <w:gridCol w:w="1837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580900A8" w:rsidR="00596BBE" w:rsidRPr="004A431E" w:rsidRDefault="00C30D5D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J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10A70D33" w:rsidR="00596BBE" w:rsidRPr="004D0C27" w:rsidRDefault="00810029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D(</w:t>
            </w:r>
            <w:r w:rsidR="00C30D5D">
              <w:rPr>
                <w:rFonts w:ascii="Cambria" w:hAnsi="Cambria"/>
                <w:sz w:val="28"/>
              </w:rPr>
              <w:t>Individual</w:t>
            </w:r>
            <w:r>
              <w:rPr>
                <w:rFonts w:ascii="Cambria" w:hAnsi="Cambria"/>
                <w:sz w:val="28"/>
              </w:rPr>
              <w:t>)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37689ECD" w:rsidR="00596BBE" w:rsidRDefault="00C30D5D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t Management System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2B5C153C" w:rsidR="0001475A" w:rsidRPr="00640DF8" w:rsidRDefault="004609B2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806-2</w:t>
            </w:r>
          </w:p>
        </w:tc>
        <w:tc>
          <w:tcPr>
            <w:tcW w:w="768" w:type="pct"/>
          </w:tcPr>
          <w:p w14:paraId="3C04A1F3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</w:tcPr>
          <w:p w14:paraId="18C5C0AB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726" w:type="pct"/>
            <w:vAlign w:val="center"/>
          </w:tcPr>
          <w:p w14:paraId="757D2E58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79F16033" w:rsidR="005A4F34" w:rsidRPr="00640DF8" w:rsidRDefault="00C30D5D" w:rsidP="00C30D5D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412BF93D" w14:textId="6121A432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1BE68331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4C0E1BE" w14:textId="36EC2224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3C047A8A" w:rsidR="002E6029" w:rsidRPr="00640DF8" w:rsidRDefault="00C30D5D" w:rsidP="00C30D5D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1DD7A729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3F592818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9A883AC" w14:textId="7543A68B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12DDDD46" w:rsidR="002E6029" w:rsidRPr="00640DF8" w:rsidRDefault="00C30D5D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7ABD63E3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47CC9A6A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5A771C2" w14:textId="5A63F576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6C25CE62" w:rsidR="002E6029" w:rsidRPr="00640DF8" w:rsidRDefault="00C30D5D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8" w:type="pct"/>
            <w:shd w:val="clear" w:color="auto" w:fill="auto"/>
          </w:tcPr>
          <w:p w14:paraId="031E2690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0D788A9C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87EAF14" w14:textId="0F4CB99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016B7639" w:rsidR="002E6029" w:rsidRPr="00640DF8" w:rsidRDefault="00C30D5D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768" w:type="pct"/>
            <w:shd w:val="clear" w:color="auto" w:fill="auto"/>
          </w:tcPr>
          <w:p w14:paraId="1B4A5EEA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8F429C1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7F92345" w14:textId="646A315A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12A31C7C" w:rsidR="002E6029" w:rsidRPr="00640DF8" w:rsidRDefault="00C30D5D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768" w:type="pct"/>
            <w:shd w:val="clear" w:color="auto" w:fill="auto"/>
          </w:tcPr>
          <w:p w14:paraId="0AF95619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CCBED5D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490E341A" w14:textId="29F2A5B6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1688883C" w:rsidR="002E6029" w:rsidRPr="00640DF8" w:rsidRDefault="00C30D5D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8" w:type="pct"/>
            <w:shd w:val="clear" w:color="auto" w:fill="auto"/>
          </w:tcPr>
          <w:p w14:paraId="4046CD3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2DB7442C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1C1D308C" w14:textId="165DF61C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0EDF13D8" w:rsidR="002E6029" w:rsidRPr="00640DF8" w:rsidRDefault="00C30D5D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4B50BC54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42711D72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21B8606D" w14:textId="6ABF2812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61C05767" w:rsidR="002E6029" w:rsidRPr="00640DF8" w:rsidRDefault="007F7F56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4609B2"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3C69B23F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355036CE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218264CE" w14:textId="08836F44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1F08FD7B" w:rsidR="002E6029" w:rsidRPr="00640DF8" w:rsidRDefault="00C30D5D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36F115C3" w:rsidR="002E6029" w:rsidRPr="00640DF8" w:rsidRDefault="00C30D5D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8" w:type="pct"/>
          </w:tcPr>
          <w:p w14:paraId="6E3E0F2D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2B02D8DF" w:rsidR="008867BA" w:rsidRPr="00640DF8" w:rsidRDefault="000B6AF0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806-2</w:t>
            </w:r>
          </w:p>
        </w:tc>
        <w:tc>
          <w:tcPr>
            <w:tcW w:w="858" w:type="pct"/>
            <w:vAlign w:val="center"/>
          </w:tcPr>
          <w:p w14:paraId="7484B6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99" w:type="pct"/>
          </w:tcPr>
          <w:p w14:paraId="22515B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16" w:type="pct"/>
          </w:tcPr>
          <w:p w14:paraId="2627369E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440CC4EF" w14:textId="6CB46C07" w:rsidR="00FB73D9" w:rsidRDefault="00471FE6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7F7F56">
        <w:rPr>
          <w:rFonts w:ascii="Cambria" w:hAnsi="Cambria"/>
          <w:b/>
          <w:bCs/>
        </w:rPr>
        <w:t xml:space="preserve"> There is a</w:t>
      </w:r>
      <w:r w:rsidR="004609B2">
        <w:rPr>
          <w:rFonts w:ascii="Cambria" w:hAnsi="Cambria"/>
          <w:b/>
          <w:bCs/>
        </w:rPr>
        <w:t>n</w:t>
      </w:r>
      <w:r w:rsidR="007F7F56">
        <w:rPr>
          <w:rFonts w:ascii="Cambria" w:hAnsi="Cambria"/>
          <w:b/>
          <w:bCs/>
        </w:rPr>
        <w:t xml:space="preserve"> adding button to add the products to the cart.</w:t>
      </w:r>
    </w:p>
    <w:p w14:paraId="1E20888C" w14:textId="4F00CC8F" w:rsidR="007F7F56" w:rsidRDefault="00FB73D9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7F7F56">
        <w:rPr>
          <w:rFonts w:ascii="Cambria" w:hAnsi="Cambria"/>
          <w:b/>
          <w:bCs/>
        </w:rPr>
        <w:t xml:space="preserve"> After adding a product to the cart there will increase a number in cart icon in </w:t>
      </w:r>
      <w:r w:rsidR="004609B2">
        <w:rPr>
          <w:rFonts w:ascii="Cambria" w:hAnsi="Cambria"/>
          <w:b/>
          <w:bCs/>
        </w:rPr>
        <w:t>the navigation</w:t>
      </w:r>
      <w:r w:rsidR="007F7F56">
        <w:rPr>
          <w:rFonts w:ascii="Cambria" w:hAnsi="Cambria"/>
          <w:b/>
          <w:bCs/>
        </w:rPr>
        <w:t xml:space="preserve"> </w:t>
      </w:r>
      <w:r w:rsidR="004609B2">
        <w:rPr>
          <w:rFonts w:ascii="Cambria" w:hAnsi="Cambria"/>
          <w:b/>
          <w:bCs/>
        </w:rPr>
        <w:t xml:space="preserve">       </w:t>
      </w:r>
      <w:r w:rsidR="007F7F56">
        <w:rPr>
          <w:rFonts w:ascii="Cambria" w:hAnsi="Cambria"/>
          <w:b/>
          <w:bCs/>
        </w:rPr>
        <w:t>bar.</w:t>
      </w:r>
    </w:p>
    <w:p w14:paraId="3EF80D30" w14:textId="48C23D8D" w:rsidR="007F7F56" w:rsidRDefault="00FB73D9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</w:t>
      </w:r>
      <w:r w:rsidR="00C30D5D">
        <w:rPr>
          <w:rFonts w:ascii="Cambria" w:hAnsi="Cambria"/>
          <w:b/>
          <w:bCs/>
        </w:rPr>
        <w:t>.</w:t>
      </w:r>
      <w:r w:rsidR="007F7F56">
        <w:rPr>
          <w:rFonts w:ascii="Cambria" w:hAnsi="Cambria"/>
          <w:b/>
          <w:bCs/>
        </w:rPr>
        <w:t xml:space="preserve"> After pressing the add to cart button there will be message that “Item added to your cart.” </w:t>
      </w:r>
    </w:p>
    <w:p w14:paraId="5EC027BB" w14:textId="2E1848C5" w:rsidR="007F7F56" w:rsidRDefault="007F7F56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If one product is already added to cart then again if you press the ‘Add to cart’ button then there will be a message that “Item already added to your cart”.</w:t>
      </w:r>
    </w:p>
    <w:p w14:paraId="74AC7E69" w14:textId="757FAA93" w:rsidR="007F7F56" w:rsidRDefault="007F7F56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</w:t>
      </w:r>
      <w:r w:rsidR="00F77257">
        <w:rPr>
          <w:rFonts w:ascii="Cambria" w:hAnsi="Cambria"/>
          <w:b/>
          <w:bCs/>
        </w:rPr>
        <w:t>By pressing the cart icon in the nav bar to go to in the cart section.</w:t>
      </w:r>
    </w:p>
    <w:p w14:paraId="3DBFBB98" w14:textId="1AB0AD25" w:rsidR="00F77257" w:rsidRDefault="00F77257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 There is a ‘Add product’ button to add new product from the site.</w:t>
      </w:r>
    </w:p>
    <w:p w14:paraId="06EF13BA" w14:textId="78F67990" w:rsidR="00F77257" w:rsidRDefault="00F77257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There is trash icon to remove a single product from the cart.</w:t>
      </w:r>
    </w:p>
    <w:p w14:paraId="4B9F70CE" w14:textId="23997565" w:rsidR="00F77257" w:rsidRDefault="00F77257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After pressing the trash icon there will be a permission message that if you want to remove it or not.</w:t>
      </w:r>
    </w:p>
    <w:p w14:paraId="455D45B3" w14:textId="0FC474FD" w:rsidR="00F77257" w:rsidRDefault="00F77257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There is also a button named ‘Clear Cart’ to clear the all products from the cart.</w:t>
      </w:r>
    </w:p>
    <w:p w14:paraId="7EC8C3B5" w14:textId="58297CC5" w:rsidR="00F77257" w:rsidRDefault="00F77257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After pressing the ‘Clear Cart’ option there will be a permission message that if you want to clear the whole cart or not.</w:t>
      </w:r>
    </w:p>
    <w:p w14:paraId="580340DA" w14:textId="71E49615" w:rsidR="00FB73D9" w:rsidRDefault="00F77257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There is a section that calculates the total price that is in the cart.</w:t>
      </w:r>
    </w:p>
    <w:p w14:paraId="2561A3F4" w14:textId="51397630" w:rsidR="00471FE6" w:rsidRPr="00FB73D9" w:rsidRDefault="00F77257" w:rsidP="004609B2">
      <w:pPr>
        <w:jc w:val="both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 There is an option of check out. IF there is no product in the cart then the check out button will be disabled.</w:t>
      </w:r>
    </w:p>
    <w:p w14:paraId="393C3EEB" w14:textId="77777777" w:rsidR="00FB73D9" w:rsidRPr="00471FE6" w:rsidRDefault="00FB73D9" w:rsidP="00420FC5">
      <w:pPr>
        <w:rPr>
          <w:rFonts w:ascii="Cambria" w:hAnsi="Cambria"/>
          <w:b/>
          <w:bCs/>
        </w:rPr>
      </w:pP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4CDEEA" w14:textId="77777777" w:rsidR="005D0D6A" w:rsidRDefault="005D0D6A" w:rsidP="00E92083">
      <w:pPr>
        <w:spacing w:after="0" w:line="240" w:lineRule="auto"/>
      </w:pPr>
      <w:r>
        <w:separator/>
      </w:r>
    </w:p>
  </w:endnote>
  <w:endnote w:type="continuationSeparator" w:id="0">
    <w:p w14:paraId="1C3EA147" w14:textId="77777777" w:rsidR="005D0D6A" w:rsidRDefault="005D0D6A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CEDD0A" w14:textId="77777777" w:rsidR="005D0D6A" w:rsidRDefault="005D0D6A" w:rsidP="00E92083">
      <w:pPr>
        <w:spacing w:after="0" w:line="240" w:lineRule="auto"/>
      </w:pPr>
      <w:r>
        <w:separator/>
      </w:r>
    </w:p>
  </w:footnote>
  <w:footnote w:type="continuationSeparator" w:id="0">
    <w:p w14:paraId="0D4B42B6" w14:textId="77777777" w:rsidR="005D0D6A" w:rsidRDefault="005D0D6A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B6AF0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46844"/>
    <w:rsid w:val="00350FCE"/>
    <w:rsid w:val="00356DBF"/>
    <w:rsid w:val="00384C7B"/>
    <w:rsid w:val="003905AA"/>
    <w:rsid w:val="003965A5"/>
    <w:rsid w:val="003A7AC4"/>
    <w:rsid w:val="003D3225"/>
    <w:rsid w:val="003D5532"/>
    <w:rsid w:val="00420FC5"/>
    <w:rsid w:val="00441E29"/>
    <w:rsid w:val="004609B2"/>
    <w:rsid w:val="00471FE6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D0D6A"/>
    <w:rsid w:val="005E201C"/>
    <w:rsid w:val="00620E9A"/>
    <w:rsid w:val="00622CBB"/>
    <w:rsid w:val="00640DF8"/>
    <w:rsid w:val="00645468"/>
    <w:rsid w:val="00653130"/>
    <w:rsid w:val="00665EB7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7F7F56"/>
    <w:rsid w:val="008010DF"/>
    <w:rsid w:val="00810029"/>
    <w:rsid w:val="008155FF"/>
    <w:rsid w:val="00821981"/>
    <w:rsid w:val="008333F2"/>
    <w:rsid w:val="00880074"/>
    <w:rsid w:val="008867BA"/>
    <w:rsid w:val="008B0519"/>
    <w:rsid w:val="008B12DA"/>
    <w:rsid w:val="008E5428"/>
    <w:rsid w:val="008F026B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30D5D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77257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Jahidul Hasan</cp:lastModifiedBy>
  <cp:revision>4</cp:revision>
  <cp:lastPrinted>2017-05-02T04:19:00Z</cp:lastPrinted>
  <dcterms:created xsi:type="dcterms:W3CDTF">2020-09-22T18:28:00Z</dcterms:created>
  <dcterms:modified xsi:type="dcterms:W3CDTF">2020-09-22T18:30:00Z</dcterms:modified>
</cp:coreProperties>
</file>